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0B1198" w:rsidRPr="004C032C" w14:paraId="23408432" w14:textId="77777777" w:rsidTr="00DA29E6">
        <w:trPr>
          <w:trHeight w:val="2420"/>
        </w:trPr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33197E75" w14:textId="77777777" w:rsidR="000B1198" w:rsidRPr="004C032C" w:rsidRDefault="000B1198" w:rsidP="004C032C">
            <w:pPr>
              <w:bidi w:val="0"/>
              <w:jc w:val="center"/>
              <w:rPr>
                <w:sz w:val="20"/>
                <w:szCs w:val="20"/>
              </w:rPr>
            </w:pPr>
            <w:bookmarkStart w:id="0" w:name="_GoBack" w:colFirst="0" w:colLast="2"/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المملكة العربية السعودية</w:t>
            </w:r>
          </w:p>
          <w:p w14:paraId="74150A4B" w14:textId="77777777" w:rsidR="000B1198" w:rsidRPr="004C032C" w:rsidRDefault="000B1198" w:rsidP="004C032C">
            <w:pPr>
              <w:bidi w:val="0"/>
              <w:jc w:val="center"/>
              <w:rPr>
                <w:sz w:val="20"/>
                <w:szCs w:val="20"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وزارة التعليم العالي</w:t>
            </w:r>
          </w:p>
          <w:p w14:paraId="6638DD80" w14:textId="77777777" w:rsidR="000B1198" w:rsidRPr="004C032C" w:rsidRDefault="000B1198" w:rsidP="004C032C">
            <w:pPr>
              <w:bidi w:val="0"/>
              <w:jc w:val="center"/>
              <w:rPr>
                <w:sz w:val="20"/>
                <w:szCs w:val="20"/>
                <w:rtl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جامعة الإمام محمد بن سعود الإسلامية</w:t>
            </w:r>
          </w:p>
          <w:p w14:paraId="2E9653E3" w14:textId="77777777" w:rsidR="000B1198" w:rsidRPr="004C032C" w:rsidRDefault="000B1198" w:rsidP="004C032C">
            <w:pPr>
              <w:bidi w:val="0"/>
              <w:jc w:val="center"/>
              <w:rPr>
                <w:sz w:val="20"/>
                <w:szCs w:val="20"/>
                <w:rtl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كلية علوم الحاسب والمعلومات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581D03E1" w14:textId="77777777" w:rsidR="0018672A" w:rsidRPr="004C032C" w:rsidRDefault="000B1198" w:rsidP="00CB2E79">
            <w:pPr>
              <w:bidi w:val="0"/>
              <w:jc w:val="center"/>
              <w:rPr>
                <w:rFonts w:ascii="Garamond" w:hAnsi="Garamond"/>
                <w:sz w:val="20"/>
                <w:szCs w:val="20"/>
                <w:rtl/>
              </w:rPr>
            </w:pPr>
            <w:r w:rsidRPr="004C032C">
              <w:rPr>
                <w:rFonts w:ascii="Garamond" w:hAnsi="Garamond"/>
                <w:noProof/>
                <w:sz w:val="20"/>
                <w:szCs w:val="20"/>
                <w:lang w:val="en-CA" w:eastAsia="en-CA"/>
              </w:rPr>
              <w:drawing>
                <wp:inline distT="0" distB="0" distL="0" distR="0" wp14:anchorId="186747A8" wp14:editId="4D34A716">
                  <wp:extent cx="866775" cy="657225"/>
                  <wp:effectExtent l="0" t="0" r="0" b="0"/>
                  <wp:docPr id="1" name="Picture" descr="A description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 description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4963" cy="6634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2AB576" w14:textId="77777777" w:rsidR="0018672A" w:rsidRPr="004C032C" w:rsidRDefault="0018672A" w:rsidP="00CB2E79">
            <w:pPr>
              <w:bidi w:val="0"/>
              <w:rPr>
                <w:rFonts w:ascii="Garamond" w:hAnsi="Garamond"/>
                <w:sz w:val="20"/>
                <w:szCs w:val="20"/>
                <w:rtl/>
              </w:rPr>
            </w:pPr>
          </w:p>
          <w:p w14:paraId="0383526D" w14:textId="1E6084E9" w:rsidR="00FF425A" w:rsidRPr="004C032C" w:rsidRDefault="00983B3C" w:rsidP="00BC4383">
            <w:pPr>
              <w:bidi w:val="0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u w:val="single"/>
              </w:rPr>
              <w:t>Second term 1441/</w:t>
            </w:r>
            <w:r w:rsidR="00FF425A" w:rsidRPr="004C032C">
              <w:rPr>
                <w:rFonts w:ascii="Garamond" w:hAnsi="Garamond"/>
                <w:b/>
                <w:bCs/>
                <w:u w:val="single"/>
              </w:rPr>
              <w:t>20</w:t>
            </w:r>
            <w:r>
              <w:rPr>
                <w:rFonts w:ascii="Garamond" w:hAnsi="Garamond"/>
                <w:b/>
                <w:bCs/>
                <w:u w:val="single"/>
              </w:rPr>
              <w:t>20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5FFDC91B" w14:textId="77777777" w:rsidR="000B1198" w:rsidRPr="004C032C" w:rsidRDefault="000B1198" w:rsidP="004C032C">
            <w:pPr>
              <w:bidi w:val="0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>KINGDOM OF SAUDI ARABIA</w:t>
            </w:r>
          </w:p>
          <w:p w14:paraId="261902C7" w14:textId="77777777" w:rsidR="000B1198" w:rsidRPr="004C032C" w:rsidRDefault="000B1198" w:rsidP="004C032C">
            <w:pPr>
              <w:bidi w:val="0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>Ministry of Higher Education</w:t>
            </w:r>
          </w:p>
          <w:p w14:paraId="288C4A56" w14:textId="77777777" w:rsidR="000B1198" w:rsidRPr="004C032C" w:rsidRDefault="000B1198" w:rsidP="004C032C">
            <w:pPr>
              <w:bidi w:val="0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 xml:space="preserve">Al-Imam </w:t>
            </w:r>
            <w:r w:rsidR="004C032C">
              <w:rPr>
                <w:rFonts w:ascii="Garamond" w:hAnsi="Garamond"/>
                <w:b/>
                <w:bCs/>
                <w:sz w:val="20"/>
                <w:szCs w:val="20"/>
              </w:rPr>
              <w:t xml:space="preserve">Mohammad </w:t>
            </w: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>University</w:t>
            </w:r>
          </w:p>
          <w:p w14:paraId="290C8801" w14:textId="77777777" w:rsidR="000B1198" w:rsidRPr="004C032C" w:rsidRDefault="000B1198" w:rsidP="004C032C">
            <w:pPr>
              <w:bidi w:val="0"/>
              <w:jc w:val="center"/>
              <w:rPr>
                <w:rFonts w:ascii="Garamond" w:hAnsi="Garamond" w:cstheme="majorBidi"/>
                <w:b/>
                <w:bCs/>
                <w:sz w:val="18"/>
                <w:szCs w:val="18"/>
                <w:rtl/>
              </w:rPr>
            </w:pPr>
            <w:r w:rsidRPr="004C032C">
              <w:rPr>
                <w:rFonts w:ascii="Garamond" w:hAnsi="Garamond"/>
                <w:b/>
                <w:bCs/>
                <w:sz w:val="18"/>
                <w:szCs w:val="18"/>
              </w:rPr>
              <w:t>College of Computer &amp; Information Sciences</w:t>
            </w:r>
          </w:p>
          <w:p w14:paraId="60CA6222" w14:textId="77777777" w:rsidR="000B1198" w:rsidRPr="004C032C" w:rsidRDefault="000B1198" w:rsidP="00CB2E79">
            <w:pPr>
              <w:bidi w:val="0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4F238F0A" w14:textId="77777777" w:rsidR="000B1198" w:rsidRPr="004C032C" w:rsidRDefault="000B1198" w:rsidP="00CB2E79">
            <w:pPr>
              <w:bidi w:val="0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2233408F" w14:textId="77777777" w:rsidR="000B1198" w:rsidRPr="004C032C" w:rsidRDefault="000B1198" w:rsidP="00CB2E79">
            <w:pPr>
              <w:bidi w:val="0"/>
              <w:jc w:val="right"/>
              <w:rPr>
                <w:rFonts w:ascii="Garamond" w:hAnsi="Garamond"/>
                <w:sz w:val="20"/>
                <w:szCs w:val="20"/>
                <w:rtl/>
              </w:rPr>
            </w:pPr>
          </w:p>
        </w:tc>
      </w:tr>
      <w:bookmarkEnd w:id="0"/>
      <w:tr w:rsidR="000B1198" w14:paraId="3DAA5B6D" w14:textId="77777777" w:rsidTr="00DA29E6">
        <w:trPr>
          <w:trHeight w:val="3770"/>
        </w:trPr>
        <w:tc>
          <w:tcPr>
            <w:tcW w:w="957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C2842" w14:textId="77777777" w:rsidR="000B1198" w:rsidRPr="002D4C47" w:rsidRDefault="002D4C47" w:rsidP="00A34950">
            <w:pPr>
              <w:bidi w:val="0"/>
              <w:jc w:val="center"/>
              <w:rPr>
                <w:rFonts w:ascii="Garamond" w:hAnsi="Garamond" w:cstheme="minorHAnsi"/>
                <w:b/>
                <w:bCs/>
                <w:sz w:val="36"/>
                <w:szCs w:val="36"/>
              </w:rPr>
            </w:pPr>
            <w:r w:rsidRPr="002D4C47">
              <w:rPr>
                <w:rFonts w:ascii="Garamond" w:hAnsi="Garamond" w:cstheme="minorHAnsi"/>
                <w:b/>
                <w:bCs/>
                <w:sz w:val="36"/>
                <w:szCs w:val="36"/>
              </w:rPr>
              <w:t>Software Engineering (CS- 310)</w:t>
            </w:r>
          </w:p>
          <w:p w14:paraId="3C4171B9" w14:textId="34FA22B8" w:rsidR="002D4C47" w:rsidRPr="005E4733" w:rsidRDefault="00E572F4" w:rsidP="00CB2E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  <w:r>
              <w:rPr>
                <w:rFonts w:ascii="Garamond" w:hAnsi="Garamond" w:cstheme="minorHAnsi"/>
                <w:b/>
                <w:bCs/>
                <w:sz w:val="36"/>
                <w:szCs w:val="36"/>
              </w:rPr>
              <w:t xml:space="preserve">BSCS- </w:t>
            </w:r>
            <w:r w:rsidR="002D4C47" w:rsidRPr="002D4C47">
              <w:rPr>
                <w:rFonts w:ascii="Garamond" w:hAnsi="Garamond" w:cstheme="minorHAnsi"/>
                <w:b/>
                <w:bCs/>
                <w:sz w:val="36"/>
                <w:szCs w:val="36"/>
              </w:rPr>
              <w:t xml:space="preserve">Section: </w:t>
            </w:r>
            <w:r w:rsidR="00AB18E0">
              <w:rPr>
                <w:rFonts w:ascii="Garamond" w:hAnsi="Garamond" w:cstheme="minorHAnsi"/>
                <w:b/>
                <w:bCs/>
                <w:sz w:val="36"/>
                <w:szCs w:val="36"/>
              </w:rPr>
              <w:t>171</w:t>
            </w:r>
          </w:p>
          <w:p w14:paraId="35B4A8E3" w14:textId="77777777" w:rsidR="002D4C47" w:rsidRPr="002D4C47" w:rsidRDefault="002D4C47" w:rsidP="00CB2E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</w:p>
          <w:p w14:paraId="6EBFEEC5" w14:textId="77777777" w:rsidR="002D4C47" w:rsidRPr="002D4C47" w:rsidRDefault="002D4C47" w:rsidP="00CB2E79">
            <w:pPr>
              <w:bidi w:val="0"/>
              <w:jc w:val="center"/>
              <w:rPr>
                <w:rFonts w:ascii="Garamond" w:hAnsi="Garamond" w:cstheme="minorHAnsi"/>
                <w:b/>
                <w:bCs/>
                <w:sz w:val="36"/>
                <w:szCs w:val="36"/>
              </w:rPr>
            </w:pPr>
          </w:p>
          <w:p w14:paraId="5437E165" w14:textId="5ABEE4C6" w:rsidR="000B1198" w:rsidRPr="002D4C47" w:rsidRDefault="00BC4383" w:rsidP="00CB2E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  <w:r>
              <w:rPr>
                <w:rFonts w:ascii="Garamond" w:hAnsi="Garamond" w:cstheme="minorHAnsi"/>
                <w:b/>
                <w:bCs/>
                <w:sz w:val="36"/>
                <w:szCs w:val="36"/>
              </w:rPr>
              <w:t>Project-Phase</w:t>
            </w:r>
            <w:r w:rsidR="002D4C47" w:rsidRPr="002D4C47">
              <w:rPr>
                <w:rFonts w:ascii="Garamond" w:hAnsi="Garamond" w:cstheme="minorHAnsi"/>
                <w:b/>
                <w:bCs/>
                <w:sz w:val="36"/>
                <w:szCs w:val="36"/>
              </w:rPr>
              <w:t xml:space="preserve"> No: </w:t>
            </w:r>
            <w:r w:rsidR="000C2335">
              <w:rPr>
                <w:rFonts w:ascii="Garamond" w:hAnsi="Garamond" w:cstheme="minorHAnsi"/>
                <w:b/>
                <w:bCs/>
                <w:sz w:val="36"/>
                <w:szCs w:val="36"/>
              </w:rPr>
              <w:t>00</w:t>
            </w:r>
          </w:p>
          <w:p w14:paraId="7ECEB3D5" w14:textId="6A9AF217" w:rsidR="002D4C47" w:rsidRPr="004F08D7" w:rsidRDefault="00D754A0" w:rsidP="004C032C">
            <w:pPr>
              <w:bidi w:val="0"/>
              <w:jc w:val="center"/>
              <w:rPr>
                <w:rFonts w:ascii="Garamond" w:hAnsi="Garamond" w:cstheme="minorHAnsi"/>
                <w:b/>
                <w:bCs/>
                <w:sz w:val="36"/>
                <w:szCs w:val="36"/>
              </w:rPr>
            </w:pPr>
            <w:r w:rsidRPr="004F08D7">
              <w:rPr>
                <w:rFonts w:ascii="Garamond" w:hAnsi="Garamond" w:cstheme="minorHAnsi"/>
                <w:b/>
                <w:bCs/>
                <w:sz w:val="36"/>
                <w:szCs w:val="36"/>
              </w:rPr>
              <w:t>MADA verification</w:t>
            </w:r>
          </w:p>
          <w:p w14:paraId="5AD5F1E8" w14:textId="663E9173" w:rsidR="004C032C" w:rsidRPr="004F08D7" w:rsidRDefault="004C032C" w:rsidP="004C032C">
            <w:pPr>
              <w:bidi w:val="0"/>
              <w:jc w:val="center"/>
              <w:rPr>
                <w:rFonts w:ascii="Garamond" w:hAnsi="Garamond" w:cstheme="minorHAnsi"/>
                <w:b/>
                <w:bCs/>
                <w:sz w:val="28"/>
                <w:szCs w:val="28"/>
              </w:rPr>
            </w:pPr>
            <w:r w:rsidRPr="004F08D7">
              <w:rPr>
                <w:rFonts w:ascii="Garamond" w:hAnsi="Garamond" w:cstheme="minorHAnsi"/>
                <w:b/>
                <w:bCs/>
                <w:sz w:val="28"/>
                <w:szCs w:val="28"/>
              </w:rPr>
              <w:t>(</w:t>
            </w:r>
            <w:r w:rsidR="00DD3651" w:rsidRPr="004F08D7">
              <w:rPr>
                <w:rFonts w:ascii="Garamond" w:hAnsi="Garamond" w:cstheme="minorHAnsi"/>
                <w:b/>
                <w:bCs/>
                <w:sz w:val="28"/>
                <w:szCs w:val="28"/>
              </w:rPr>
              <w:t>Proposal</w:t>
            </w:r>
            <w:r w:rsidRPr="004F08D7">
              <w:rPr>
                <w:rFonts w:ascii="Garamond" w:hAnsi="Garamond" w:cstheme="minorHAnsi"/>
                <w:b/>
                <w:bCs/>
                <w:sz w:val="28"/>
                <w:szCs w:val="28"/>
              </w:rPr>
              <w:t>)</w:t>
            </w:r>
          </w:p>
          <w:p w14:paraId="5CAE311D" w14:textId="77777777" w:rsidR="002D4C47" w:rsidRDefault="002D4C47" w:rsidP="00CB2E79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  <w:p w14:paraId="219F0B97" w14:textId="77777777" w:rsidR="002D4C47" w:rsidRDefault="002D4C47" w:rsidP="00CB2E79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  <w:p w14:paraId="6D8C6277" w14:textId="77777777" w:rsidR="000B1198" w:rsidRPr="004C032C" w:rsidRDefault="004C032C" w:rsidP="004C032C">
            <w:pPr>
              <w:pStyle w:val="Heading1"/>
              <w:bidi w:val="0"/>
              <w:jc w:val="center"/>
              <w:outlineLvl w:val="0"/>
              <w:rPr>
                <w:color w:val="auto"/>
              </w:rPr>
            </w:pPr>
            <w:r>
              <w:rPr>
                <w:color w:val="auto"/>
              </w:rPr>
              <w:t xml:space="preserve"> Submitted </w:t>
            </w:r>
            <w:r w:rsidRPr="004C032C">
              <w:rPr>
                <w:color w:val="auto"/>
              </w:rPr>
              <w:t>By</w:t>
            </w:r>
          </w:p>
        </w:tc>
      </w:tr>
      <w:tr w:rsidR="000B1198" w14:paraId="0A14C866" w14:textId="77777777" w:rsidTr="00DA29E6">
        <w:trPr>
          <w:trHeight w:val="5300"/>
        </w:trPr>
        <w:tc>
          <w:tcPr>
            <w:tcW w:w="957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24987" w14:textId="3D570637" w:rsidR="002D4C47" w:rsidRPr="00150D33" w:rsidRDefault="00027791" w:rsidP="00DD228E">
            <w:pPr>
              <w:pStyle w:val="Heading2"/>
              <w:bidi w:val="0"/>
              <w:jc w:val="center"/>
              <w:outlineLvl w:val="1"/>
              <w:rPr>
                <w:color w:val="000000" w:themeColor="text1"/>
              </w:rPr>
            </w:pPr>
            <w:proofErr w:type="spellStart"/>
            <w:r w:rsidRPr="00214533">
              <w:rPr>
                <w:color w:val="auto"/>
              </w:rPr>
              <w:t>Abdulrhman</w:t>
            </w:r>
            <w:proofErr w:type="spellEnd"/>
            <w:r w:rsidRPr="00214533">
              <w:rPr>
                <w:color w:val="auto"/>
              </w:rPr>
              <w:t xml:space="preserve"> Alghaligah (439015052) </w:t>
            </w:r>
            <w:r w:rsidR="004C032C" w:rsidRPr="00214533">
              <w:rPr>
                <w:color w:val="auto"/>
              </w:rPr>
              <w:t xml:space="preserve">– </w:t>
            </w:r>
            <w:r w:rsidR="004C032C" w:rsidRPr="00150D33">
              <w:rPr>
                <w:color w:val="000000" w:themeColor="text1"/>
              </w:rPr>
              <w:t>Coordinator</w:t>
            </w:r>
          </w:p>
          <w:p w14:paraId="604B8D38" w14:textId="18AAE4AB" w:rsidR="00DD228E" w:rsidRPr="00214533" w:rsidRDefault="00027791" w:rsidP="00DD228E">
            <w:pPr>
              <w:pStyle w:val="Heading2"/>
              <w:bidi w:val="0"/>
              <w:jc w:val="center"/>
              <w:outlineLvl w:val="1"/>
              <w:rPr>
                <w:color w:val="auto"/>
              </w:rPr>
            </w:pPr>
            <w:proofErr w:type="spellStart"/>
            <w:r w:rsidRPr="00214533">
              <w:rPr>
                <w:color w:val="auto"/>
              </w:rPr>
              <w:t>Omair</w:t>
            </w:r>
            <w:proofErr w:type="spellEnd"/>
            <w:r w:rsidRPr="00214533">
              <w:rPr>
                <w:color w:val="auto"/>
              </w:rPr>
              <w:t xml:space="preserve"> </w:t>
            </w:r>
            <w:proofErr w:type="spellStart"/>
            <w:r w:rsidRPr="00214533">
              <w:rPr>
                <w:color w:val="auto"/>
              </w:rPr>
              <w:t>Aljabri</w:t>
            </w:r>
            <w:proofErr w:type="spellEnd"/>
            <w:r w:rsidRPr="00214533">
              <w:rPr>
                <w:color w:val="auto"/>
              </w:rPr>
              <w:t xml:space="preserve"> </w:t>
            </w:r>
            <w:r w:rsidR="00DD228E" w:rsidRPr="00214533">
              <w:rPr>
                <w:color w:val="auto"/>
              </w:rPr>
              <w:t>(</w:t>
            </w:r>
            <w:r w:rsidRPr="00214533">
              <w:rPr>
                <w:color w:val="auto"/>
              </w:rPr>
              <w:t>439012472</w:t>
            </w:r>
            <w:r w:rsidR="00DD228E" w:rsidRPr="00214533">
              <w:rPr>
                <w:color w:val="auto"/>
              </w:rPr>
              <w:t>)</w:t>
            </w:r>
          </w:p>
          <w:p w14:paraId="4D757AA1" w14:textId="68AB7FEF" w:rsidR="00DD228E" w:rsidRPr="00214533" w:rsidRDefault="00432569" w:rsidP="00DD228E">
            <w:pPr>
              <w:pStyle w:val="Heading2"/>
              <w:bidi w:val="0"/>
              <w:jc w:val="center"/>
              <w:outlineLvl w:val="1"/>
              <w:rPr>
                <w:color w:val="auto"/>
              </w:rPr>
            </w:pPr>
            <w:proofErr w:type="spellStart"/>
            <w:r w:rsidRPr="00214533">
              <w:rPr>
                <w:color w:val="auto"/>
              </w:rPr>
              <w:t>Sulaiman</w:t>
            </w:r>
            <w:proofErr w:type="spellEnd"/>
            <w:r w:rsidRPr="00214533">
              <w:rPr>
                <w:color w:val="auto"/>
              </w:rPr>
              <w:t xml:space="preserve"> </w:t>
            </w:r>
            <w:proofErr w:type="spellStart"/>
            <w:r w:rsidRPr="00214533">
              <w:rPr>
                <w:color w:val="auto"/>
              </w:rPr>
              <w:t>Almohsen</w:t>
            </w:r>
            <w:proofErr w:type="spellEnd"/>
            <w:r w:rsidR="00DD228E" w:rsidRPr="00214533">
              <w:rPr>
                <w:color w:val="auto"/>
              </w:rPr>
              <w:t xml:space="preserve"> (</w:t>
            </w:r>
            <w:r w:rsidR="00002D8A" w:rsidRPr="00214533">
              <w:rPr>
                <w:color w:val="auto"/>
              </w:rPr>
              <w:t>439012196</w:t>
            </w:r>
            <w:r w:rsidR="00DD228E" w:rsidRPr="00214533">
              <w:rPr>
                <w:color w:val="auto"/>
              </w:rPr>
              <w:t>)</w:t>
            </w:r>
          </w:p>
          <w:p w14:paraId="2EEE51CC" w14:textId="7A0779A7" w:rsidR="00DD228E" w:rsidRPr="00214533" w:rsidRDefault="00002D8A" w:rsidP="00214533">
            <w:pPr>
              <w:pStyle w:val="Heading2"/>
              <w:bidi w:val="0"/>
              <w:jc w:val="center"/>
              <w:outlineLvl w:val="1"/>
              <w:rPr>
                <w:color w:val="auto"/>
              </w:rPr>
            </w:pPr>
            <w:r w:rsidRPr="00214533">
              <w:rPr>
                <w:color w:val="auto"/>
              </w:rPr>
              <w:t xml:space="preserve">Omar </w:t>
            </w:r>
            <w:proofErr w:type="spellStart"/>
            <w:r w:rsidRPr="00214533">
              <w:rPr>
                <w:color w:val="auto"/>
              </w:rPr>
              <w:t>Mus</w:t>
            </w:r>
            <w:r w:rsidR="00214533" w:rsidRPr="00214533">
              <w:rPr>
                <w:color w:val="auto"/>
              </w:rPr>
              <w:t>ayri</w:t>
            </w:r>
            <w:proofErr w:type="spellEnd"/>
            <w:r w:rsidR="00DD228E" w:rsidRPr="00214533">
              <w:rPr>
                <w:color w:val="auto"/>
              </w:rPr>
              <w:t xml:space="preserve"> (</w:t>
            </w:r>
            <w:r w:rsidR="00214533" w:rsidRPr="00214533">
              <w:rPr>
                <w:color w:val="auto"/>
              </w:rPr>
              <w:t>439011747</w:t>
            </w:r>
            <w:r w:rsidR="00DD228E" w:rsidRPr="00214533">
              <w:rPr>
                <w:color w:val="auto"/>
              </w:rPr>
              <w:t>)</w:t>
            </w:r>
          </w:p>
          <w:p w14:paraId="07C4DAC0" w14:textId="77777777" w:rsidR="002D4C47" w:rsidRDefault="002D4C47" w:rsidP="00CB2E79">
            <w:pPr>
              <w:bidi w:val="0"/>
            </w:pPr>
          </w:p>
          <w:p w14:paraId="2608B0D9" w14:textId="77777777" w:rsidR="00DD228E" w:rsidRDefault="00DD228E" w:rsidP="00DD228E">
            <w:pPr>
              <w:bidi w:val="0"/>
            </w:pPr>
          </w:p>
          <w:p w14:paraId="3675380B" w14:textId="77777777" w:rsidR="00DD228E" w:rsidRPr="002D4C47" w:rsidRDefault="00DD228E" w:rsidP="00DD228E">
            <w:pPr>
              <w:bidi w:val="0"/>
            </w:pPr>
          </w:p>
          <w:p w14:paraId="49F3D536" w14:textId="77777777" w:rsidR="004C032C" w:rsidRPr="00BC4383" w:rsidRDefault="004C032C" w:rsidP="004C032C">
            <w:pPr>
              <w:pStyle w:val="Heading1"/>
              <w:bidi w:val="0"/>
              <w:jc w:val="center"/>
              <w:outlineLvl w:val="0"/>
              <w:rPr>
                <w:color w:val="auto"/>
              </w:rPr>
            </w:pPr>
            <w:r>
              <w:rPr>
                <w:color w:val="auto"/>
              </w:rPr>
              <w:t>Supervisor</w:t>
            </w:r>
          </w:p>
          <w:p w14:paraId="2A4762F1" w14:textId="658558D8" w:rsidR="004C032C" w:rsidRPr="00150D33" w:rsidRDefault="00E20FC5" w:rsidP="004C032C">
            <w:pPr>
              <w:pStyle w:val="Heading1"/>
              <w:bidi w:val="0"/>
              <w:jc w:val="center"/>
              <w:outlineLvl w:val="0"/>
              <w:rPr>
                <w:color w:val="000000" w:themeColor="text1"/>
                <w:sz w:val="32"/>
                <w:szCs w:val="32"/>
              </w:rPr>
            </w:pPr>
            <w:proofErr w:type="spellStart"/>
            <w:proofErr w:type="gramStart"/>
            <w:r w:rsidRPr="00150D33">
              <w:rPr>
                <w:color w:val="000000" w:themeColor="text1"/>
                <w:sz w:val="32"/>
                <w:szCs w:val="32"/>
              </w:rPr>
              <w:t>Dr.Sultan</w:t>
            </w:r>
            <w:proofErr w:type="spellEnd"/>
            <w:proofErr w:type="gramEnd"/>
            <w:r w:rsidRPr="00150D33">
              <w:rPr>
                <w:color w:val="000000" w:themeColor="text1"/>
                <w:sz w:val="32"/>
                <w:szCs w:val="32"/>
              </w:rPr>
              <w:t xml:space="preserve"> S. </w:t>
            </w:r>
            <w:proofErr w:type="spellStart"/>
            <w:r w:rsidRPr="00150D33">
              <w:rPr>
                <w:color w:val="000000" w:themeColor="text1"/>
                <w:sz w:val="32"/>
                <w:szCs w:val="32"/>
              </w:rPr>
              <w:t>Alqahtani</w:t>
            </w:r>
            <w:proofErr w:type="spellEnd"/>
          </w:p>
          <w:p w14:paraId="0FAB87BA" w14:textId="77777777" w:rsidR="002D4C47" w:rsidRPr="00E20FC5" w:rsidRDefault="002D4C47" w:rsidP="00CB2E79">
            <w:pPr>
              <w:bidi w:val="0"/>
              <w:jc w:val="center"/>
              <w:rPr>
                <w:b/>
                <w:bCs/>
                <w:sz w:val="32"/>
                <w:szCs w:val="32"/>
              </w:rPr>
            </w:pPr>
          </w:p>
          <w:p w14:paraId="4282ABAF" w14:textId="77777777" w:rsidR="002D4C47" w:rsidRDefault="002D4C47" w:rsidP="00CB2E79">
            <w:pPr>
              <w:bidi w:val="0"/>
              <w:jc w:val="center"/>
              <w:rPr>
                <w:sz w:val="32"/>
                <w:szCs w:val="32"/>
              </w:rPr>
            </w:pPr>
          </w:p>
          <w:p w14:paraId="0710DC61" w14:textId="77777777" w:rsidR="004C032C" w:rsidRDefault="004C032C" w:rsidP="001E1721">
            <w:pPr>
              <w:pStyle w:val="Heading1"/>
              <w:bidi w:val="0"/>
              <w:jc w:val="center"/>
              <w:outlineLvl w:val="0"/>
              <w:rPr>
                <w:color w:val="C00000"/>
              </w:rPr>
            </w:pPr>
            <w:r>
              <w:rPr>
                <w:color w:val="auto"/>
              </w:rPr>
              <w:t xml:space="preserve">Date: </w:t>
            </w:r>
            <w:r w:rsidR="00E20FC5" w:rsidRPr="00150D33">
              <w:rPr>
                <w:color w:val="000000" w:themeColor="text1"/>
              </w:rPr>
              <w:t>Thursday, February 13</w:t>
            </w:r>
          </w:p>
          <w:p w14:paraId="2A012C7F" w14:textId="0C3FCFBA" w:rsidR="00E20FC5" w:rsidRPr="00E20FC5" w:rsidRDefault="00E20FC5" w:rsidP="00647699">
            <w:pPr>
              <w:bidi w:val="0"/>
              <w:rPr>
                <w:rtl/>
              </w:rPr>
            </w:pPr>
          </w:p>
        </w:tc>
      </w:tr>
    </w:tbl>
    <w:p w14:paraId="52B0C577" w14:textId="43C17590" w:rsidR="00150D33" w:rsidRPr="00170D8A" w:rsidRDefault="00150D33" w:rsidP="00150D33">
      <w:pPr>
        <w:bidi w:val="0"/>
        <w:jc w:val="both"/>
        <w:rPr>
          <w:rFonts w:asciiTheme="majorBidi" w:hAnsiTheme="majorBidi" w:cstheme="majorBidi"/>
          <w:color w:val="000000" w:themeColor="text1"/>
          <w:sz w:val="26"/>
          <w:szCs w:val="26"/>
        </w:rPr>
      </w:pPr>
    </w:p>
    <w:sectPr w:rsidR="00150D33" w:rsidRPr="00170D8A" w:rsidSect="004D350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DE7EC" w14:textId="77777777" w:rsidR="00990237" w:rsidRDefault="00990237" w:rsidP="00DA29E6">
      <w:pPr>
        <w:spacing w:after="0" w:line="240" w:lineRule="auto"/>
      </w:pPr>
      <w:r>
        <w:separator/>
      </w:r>
    </w:p>
  </w:endnote>
  <w:endnote w:type="continuationSeparator" w:id="0">
    <w:p w14:paraId="6B4C43AF" w14:textId="77777777" w:rsidR="00990237" w:rsidRDefault="00990237" w:rsidP="00DA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259403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A8E652" w14:textId="77777777" w:rsidR="00387594" w:rsidRDefault="00387594" w:rsidP="002D4C4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1721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51989FCB" w14:textId="77777777" w:rsidR="00387594" w:rsidRDefault="003875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C2D43" w14:textId="77777777" w:rsidR="00990237" w:rsidRDefault="00990237" w:rsidP="00DA29E6">
      <w:pPr>
        <w:spacing w:after="0" w:line="240" w:lineRule="auto"/>
      </w:pPr>
      <w:r>
        <w:separator/>
      </w:r>
    </w:p>
  </w:footnote>
  <w:footnote w:type="continuationSeparator" w:id="0">
    <w:p w14:paraId="12808139" w14:textId="77777777" w:rsidR="00990237" w:rsidRDefault="00990237" w:rsidP="00DA29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27B36"/>
    <w:multiLevelType w:val="hybridMultilevel"/>
    <w:tmpl w:val="C9462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15891"/>
    <w:multiLevelType w:val="hybridMultilevel"/>
    <w:tmpl w:val="1B62DA94"/>
    <w:lvl w:ilvl="0" w:tplc="F2E02FB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2295F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66AAE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3851F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10B9F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B54685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2C20C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56490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9E74A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A52FD"/>
    <w:multiLevelType w:val="hybridMultilevel"/>
    <w:tmpl w:val="DDA485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2159D"/>
    <w:multiLevelType w:val="hybridMultilevel"/>
    <w:tmpl w:val="AEFC6536"/>
    <w:lvl w:ilvl="0" w:tplc="46522D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F44B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CC0D0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BEAF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9F0A5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E0DE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5E1E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60CB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77A4D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0DD76C6"/>
    <w:multiLevelType w:val="hybridMultilevel"/>
    <w:tmpl w:val="C87AA0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BC1E1C"/>
    <w:multiLevelType w:val="hybridMultilevel"/>
    <w:tmpl w:val="BD481ABA"/>
    <w:lvl w:ilvl="0" w:tplc="9AA434E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6837F2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7E556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CEEA6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82FD2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8833C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F081A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26FB6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0368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1723F"/>
    <w:multiLevelType w:val="hybridMultilevel"/>
    <w:tmpl w:val="6DEC910E"/>
    <w:lvl w:ilvl="0" w:tplc="9C4217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0E3608"/>
    <w:multiLevelType w:val="hybridMultilevel"/>
    <w:tmpl w:val="1FAE9E4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FE90621"/>
    <w:multiLevelType w:val="hybridMultilevel"/>
    <w:tmpl w:val="B28C31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350322"/>
    <w:multiLevelType w:val="hybridMultilevel"/>
    <w:tmpl w:val="D6B0B892"/>
    <w:lvl w:ilvl="0" w:tplc="34C861A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D093E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46E23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7CF09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02581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470FB6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9CE88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362C84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9861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9C27C5"/>
    <w:multiLevelType w:val="hybridMultilevel"/>
    <w:tmpl w:val="EAFED236"/>
    <w:lvl w:ilvl="0" w:tplc="13B8C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C3EBD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15E31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5301C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BF4D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E603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2CE0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C26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ACA7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FA779BA"/>
    <w:multiLevelType w:val="hybridMultilevel"/>
    <w:tmpl w:val="93861412"/>
    <w:lvl w:ilvl="0" w:tplc="05B8B1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6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8202C"/>
    <w:multiLevelType w:val="hybridMultilevel"/>
    <w:tmpl w:val="037AE014"/>
    <w:lvl w:ilvl="0" w:tplc="035415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F1C5F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3664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2163A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2E8C1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281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2A31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5320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C6DE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5FB90F72"/>
    <w:multiLevelType w:val="hybridMultilevel"/>
    <w:tmpl w:val="5CAA7E3A"/>
    <w:lvl w:ilvl="0" w:tplc="E16A269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CC45FB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7A846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B2951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76C57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283F1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25B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A8F5F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908AD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EE4D18"/>
    <w:multiLevelType w:val="hybridMultilevel"/>
    <w:tmpl w:val="95C087BC"/>
    <w:lvl w:ilvl="0" w:tplc="B73C0D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728C4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986E9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B601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365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916FA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FEE2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901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820F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765447A9"/>
    <w:multiLevelType w:val="hybridMultilevel"/>
    <w:tmpl w:val="C5C46608"/>
    <w:lvl w:ilvl="0" w:tplc="DC5679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1C4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ECA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3F82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D4841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46C7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DE7C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A04B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ACCC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7DEA45B7"/>
    <w:multiLevelType w:val="hybridMultilevel"/>
    <w:tmpl w:val="A5C2858C"/>
    <w:lvl w:ilvl="0" w:tplc="DEEC8BC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88F33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00C6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06399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C2A7D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6B0663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26B41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88C38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8074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1"/>
  </w:num>
  <w:num w:numId="5">
    <w:abstractNumId w:val="16"/>
  </w:num>
  <w:num w:numId="6">
    <w:abstractNumId w:val="13"/>
  </w:num>
  <w:num w:numId="7">
    <w:abstractNumId w:val="5"/>
  </w:num>
  <w:num w:numId="8">
    <w:abstractNumId w:val="8"/>
  </w:num>
  <w:num w:numId="9">
    <w:abstractNumId w:val="14"/>
  </w:num>
  <w:num w:numId="10">
    <w:abstractNumId w:val="15"/>
  </w:num>
  <w:num w:numId="11">
    <w:abstractNumId w:val="3"/>
  </w:num>
  <w:num w:numId="12">
    <w:abstractNumId w:val="12"/>
  </w:num>
  <w:num w:numId="13">
    <w:abstractNumId w:val="10"/>
  </w:num>
  <w:num w:numId="14">
    <w:abstractNumId w:val="7"/>
  </w:num>
  <w:num w:numId="15">
    <w:abstractNumId w:val="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TIzNTAzNDE1sLBQ0lEKTi0uzszPAykwrAUAYEckASwAAAA="/>
  </w:docVars>
  <w:rsids>
    <w:rsidRoot w:val="000B1198"/>
    <w:rsid w:val="00002D8A"/>
    <w:rsid w:val="000040C3"/>
    <w:rsid w:val="0000791D"/>
    <w:rsid w:val="000202D3"/>
    <w:rsid w:val="00027791"/>
    <w:rsid w:val="0005431A"/>
    <w:rsid w:val="00057945"/>
    <w:rsid w:val="00066617"/>
    <w:rsid w:val="000B00D1"/>
    <w:rsid w:val="000B1198"/>
    <w:rsid w:val="000C2335"/>
    <w:rsid w:val="000D469D"/>
    <w:rsid w:val="000E4499"/>
    <w:rsid w:val="001071F9"/>
    <w:rsid w:val="00112D47"/>
    <w:rsid w:val="001161D1"/>
    <w:rsid w:val="00122F3B"/>
    <w:rsid w:val="00150D33"/>
    <w:rsid w:val="00170D8A"/>
    <w:rsid w:val="0018672A"/>
    <w:rsid w:val="001900B8"/>
    <w:rsid w:val="001A105D"/>
    <w:rsid w:val="001A54E4"/>
    <w:rsid w:val="001B34A8"/>
    <w:rsid w:val="001C1578"/>
    <w:rsid w:val="001C3057"/>
    <w:rsid w:val="001E1721"/>
    <w:rsid w:val="001E702E"/>
    <w:rsid w:val="001F5DAB"/>
    <w:rsid w:val="00214533"/>
    <w:rsid w:val="002148F7"/>
    <w:rsid w:val="00221892"/>
    <w:rsid w:val="00225C27"/>
    <w:rsid w:val="00237417"/>
    <w:rsid w:val="0027484C"/>
    <w:rsid w:val="0029465F"/>
    <w:rsid w:val="002A3735"/>
    <w:rsid w:val="002C5A5E"/>
    <w:rsid w:val="002D4C47"/>
    <w:rsid w:val="002F1101"/>
    <w:rsid w:val="002F369C"/>
    <w:rsid w:val="002F7ECF"/>
    <w:rsid w:val="00312EF2"/>
    <w:rsid w:val="00364FEE"/>
    <w:rsid w:val="0037784D"/>
    <w:rsid w:val="00387594"/>
    <w:rsid w:val="0039373C"/>
    <w:rsid w:val="003C6248"/>
    <w:rsid w:val="003E18B8"/>
    <w:rsid w:val="00432569"/>
    <w:rsid w:val="00444A95"/>
    <w:rsid w:val="00445C64"/>
    <w:rsid w:val="00453BFA"/>
    <w:rsid w:val="004818EF"/>
    <w:rsid w:val="004A4856"/>
    <w:rsid w:val="004B55FD"/>
    <w:rsid w:val="004B6B48"/>
    <w:rsid w:val="004C032C"/>
    <w:rsid w:val="004C1780"/>
    <w:rsid w:val="004D350C"/>
    <w:rsid w:val="004E6FA6"/>
    <w:rsid w:val="004F08D7"/>
    <w:rsid w:val="004F7192"/>
    <w:rsid w:val="005111BD"/>
    <w:rsid w:val="00514746"/>
    <w:rsid w:val="00531F35"/>
    <w:rsid w:val="00536C73"/>
    <w:rsid w:val="00537BCA"/>
    <w:rsid w:val="005513DB"/>
    <w:rsid w:val="00557AC8"/>
    <w:rsid w:val="0056089B"/>
    <w:rsid w:val="00564188"/>
    <w:rsid w:val="00570B25"/>
    <w:rsid w:val="005E4733"/>
    <w:rsid w:val="00613711"/>
    <w:rsid w:val="006248E8"/>
    <w:rsid w:val="00647699"/>
    <w:rsid w:val="00651435"/>
    <w:rsid w:val="00656B79"/>
    <w:rsid w:val="00693451"/>
    <w:rsid w:val="006C5E97"/>
    <w:rsid w:val="006C6FA4"/>
    <w:rsid w:val="00712723"/>
    <w:rsid w:val="007140A7"/>
    <w:rsid w:val="00757B32"/>
    <w:rsid w:val="007A1D1E"/>
    <w:rsid w:val="007B4BDD"/>
    <w:rsid w:val="007B55C5"/>
    <w:rsid w:val="007B55D0"/>
    <w:rsid w:val="007D466C"/>
    <w:rsid w:val="007E133C"/>
    <w:rsid w:val="007F27AD"/>
    <w:rsid w:val="008030FE"/>
    <w:rsid w:val="008040E7"/>
    <w:rsid w:val="00804BF0"/>
    <w:rsid w:val="00806AF4"/>
    <w:rsid w:val="008245BF"/>
    <w:rsid w:val="008509E8"/>
    <w:rsid w:val="00892D14"/>
    <w:rsid w:val="008A4E6E"/>
    <w:rsid w:val="008E3D56"/>
    <w:rsid w:val="00912322"/>
    <w:rsid w:val="00935A06"/>
    <w:rsid w:val="00940DDD"/>
    <w:rsid w:val="009413AB"/>
    <w:rsid w:val="00955B74"/>
    <w:rsid w:val="00983B3C"/>
    <w:rsid w:val="00983D48"/>
    <w:rsid w:val="00990237"/>
    <w:rsid w:val="009F2F3F"/>
    <w:rsid w:val="00A1472E"/>
    <w:rsid w:val="00A273F9"/>
    <w:rsid w:val="00A30049"/>
    <w:rsid w:val="00A332B8"/>
    <w:rsid w:val="00A34950"/>
    <w:rsid w:val="00A450CE"/>
    <w:rsid w:val="00A70788"/>
    <w:rsid w:val="00A86E12"/>
    <w:rsid w:val="00AA0069"/>
    <w:rsid w:val="00AB18E0"/>
    <w:rsid w:val="00AD1B46"/>
    <w:rsid w:val="00AE2444"/>
    <w:rsid w:val="00AE2CED"/>
    <w:rsid w:val="00AF55DC"/>
    <w:rsid w:val="00B220B2"/>
    <w:rsid w:val="00B32E5C"/>
    <w:rsid w:val="00B45DD8"/>
    <w:rsid w:val="00B53514"/>
    <w:rsid w:val="00B5590D"/>
    <w:rsid w:val="00B6347E"/>
    <w:rsid w:val="00B6428D"/>
    <w:rsid w:val="00B777B4"/>
    <w:rsid w:val="00BB1F97"/>
    <w:rsid w:val="00BB25E6"/>
    <w:rsid w:val="00BC4383"/>
    <w:rsid w:val="00BE2E8A"/>
    <w:rsid w:val="00C17A67"/>
    <w:rsid w:val="00C2292D"/>
    <w:rsid w:val="00C33A46"/>
    <w:rsid w:val="00C56E37"/>
    <w:rsid w:val="00C70F7A"/>
    <w:rsid w:val="00C75334"/>
    <w:rsid w:val="00C967D2"/>
    <w:rsid w:val="00CA4F3F"/>
    <w:rsid w:val="00CA5FF2"/>
    <w:rsid w:val="00CB2E79"/>
    <w:rsid w:val="00CB4F75"/>
    <w:rsid w:val="00CC6226"/>
    <w:rsid w:val="00CD021A"/>
    <w:rsid w:val="00CF05C1"/>
    <w:rsid w:val="00D6644B"/>
    <w:rsid w:val="00D754A0"/>
    <w:rsid w:val="00DA1ABA"/>
    <w:rsid w:val="00DA29E6"/>
    <w:rsid w:val="00DB5022"/>
    <w:rsid w:val="00DB6596"/>
    <w:rsid w:val="00DD228E"/>
    <w:rsid w:val="00DD3651"/>
    <w:rsid w:val="00DD53EA"/>
    <w:rsid w:val="00E07BCD"/>
    <w:rsid w:val="00E20FC5"/>
    <w:rsid w:val="00E55E98"/>
    <w:rsid w:val="00E572F4"/>
    <w:rsid w:val="00E6791C"/>
    <w:rsid w:val="00E842DB"/>
    <w:rsid w:val="00E846B3"/>
    <w:rsid w:val="00EB71FB"/>
    <w:rsid w:val="00EE59F1"/>
    <w:rsid w:val="00EF38A0"/>
    <w:rsid w:val="00F03A45"/>
    <w:rsid w:val="00F306A7"/>
    <w:rsid w:val="00F54BC0"/>
    <w:rsid w:val="00F75846"/>
    <w:rsid w:val="00F8452B"/>
    <w:rsid w:val="00F875A8"/>
    <w:rsid w:val="00F9524D"/>
    <w:rsid w:val="00FB174A"/>
    <w:rsid w:val="00FD2C05"/>
    <w:rsid w:val="00FF425A"/>
    <w:rsid w:val="00FF47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CE052"/>
  <w15:docId w15:val="{5DAE5C4B-3788-4C10-9983-2D4CB7FED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198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2D4C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4C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A5FF2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1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11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19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11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9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9E6"/>
  </w:style>
  <w:style w:type="paragraph" w:styleId="Footer">
    <w:name w:val="footer"/>
    <w:basedOn w:val="Normal"/>
    <w:link w:val="FooterChar"/>
    <w:uiPriority w:val="99"/>
    <w:unhideWhenUsed/>
    <w:rsid w:val="00DA29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9E6"/>
  </w:style>
  <w:style w:type="character" w:customStyle="1" w:styleId="Heading3Char">
    <w:name w:val="Heading 3 Char"/>
    <w:basedOn w:val="DefaultParagraphFont"/>
    <w:link w:val="Heading3"/>
    <w:uiPriority w:val="9"/>
    <w:rsid w:val="00CA5FF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horttext">
    <w:name w:val="short_text"/>
    <w:basedOn w:val="DefaultParagraphFont"/>
    <w:rsid w:val="00B6428D"/>
  </w:style>
  <w:style w:type="character" w:styleId="Strong">
    <w:name w:val="Strong"/>
    <w:basedOn w:val="DefaultParagraphFont"/>
    <w:uiPriority w:val="22"/>
    <w:qFormat/>
    <w:rsid w:val="00656B79"/>
    <w:rPr>
      <w:b/>
      <w:bCs/>
    </w:rPr>
  </w:style>
  <w:style w:type="character" w:customStyle="1" w:styleId="apple-converted-space">
    <w:name w:val="apple-converted-space"/>
    <w:basedOn w:val="DefaultParagraphFont"/>
    <w:rsid w:val="00656B79"/>
  </w:style>
  <w:style w:type="character" w:customStyle="1" w:styleId="hps">
    <w:name w:val="hps"/>
    <w:basedOn w:val="DefaultParagraphFont"/>
    <w:rsid w:val="0000791D"/>
  </w:style>
  <w:style w:type="character" w:customStyle="1" w:styleId="Heading1Char">
    <w:name w:val="Heading 1 Char"/>
    <w:basedOn w:val="DefaultParagraphFont"/>
    <w:link w:val="Heading1"/>
    <w:uiPriority w:val="9"/>
    <w:rsid w:val="002D4C4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D4C4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3875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594"/>
    <w:pPr>
      <w:bidi w:val="0"/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759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756410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0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93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648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4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7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719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707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0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74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3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87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21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2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6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95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161645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865999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3C8592-175A-4353-ACE8-03B95F8C9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</TotalTime>
  <Pages>2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;Dr. Rauf Malik</dc:creator>
  <cp:lastModifiedBy>Abdulrahman Alghaligah</cp:lastModifiedBy>
  <cp:revision>119</cp:revision>
  <cp:lastPrinted>2015-09-12T19:30:00Z</cp:lastPrinted>
  <dcterms:created xsi:type="dcterms:W3CDTF">2014-04-19T19:56:00Z</dcterms:created>
  <dcterms:modified xsi:type="dcterms:W3CDTF">2020-02-21T11:03:00Z</dcterms:modified>
</cp:coreProperties>
</file>